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ing</w:t>
      </w:r>
    </w:p>
    <w:bookmarkStart w:id="20" w:name="X8099cde36ddbada820720dca9a03013ab0ebd1e"/>
    <w:p>
      <w:pPr>
        <w:pStyle w:val="Heading1"/>
      </w:pPr>
      <w:r>
        <w:t xml:space="preserve">ROBOTICS ENGINEERING SCHOLARSHIP APPLICATION</w:t>
      </w:r>
    </w:p>
    <w:bookmarkEnd w:id="20"/>
    <w:p>
      <w:pPr>
        <w:pStyle w:val="FirstParagraph"/>
      </w:pPr>
      <w:r>
        <w:t xml:space="preserve">Amina Juma</w:t>
      </w:r>
      <w:r>
        <w:br/>
      </w:r>
      <w:r>
        <w:t xml:space="preserve">Block 12, Mwanza Road</w:t>
      </w:r>
      <w:r>
        <w:br/>
      </w:r>
      <w:r>
        <w:t xml:space="preserve">Dar es Salaam, Tanzania</w:t>
      </w:r>
      <w:r>
        <w:br/>
      </w:r>
      <w:r>
        <w:t xml:space="preserve">+255 789 000 123 | amina.juma@email.com</w:t>
      </w:r>
    </w:p>
    <w:p>
      <w:pPr>
        <w:pStyle w:val="BodyText"/>
      </w:pPr>
      <w:r>
        <w:t xml:space="preserve">October 26, 2023</w:t>
      </w:r>
    </w:p>
    <w:p>
      <w:pPr>
        <w:pStyle w:val="BodyText"/>
      </w:pPr>
      <w:r>
        <w:t xml:space="preserve">Scholarship Committee</w:t>
      </w:r>
      <w:r>
        <w:br/>
      </w:r>
      <w:r>
        <w:t xml:space="preserve">National Robotics Development Fund</w:t>
      </w:r>
      <w:r>
        <w:br/>
      </w:r>
      <w:r>
        <w:t xml:space="preserve">Dar es Salaam University of Technology (DUT)</w:t>
      </w:r>
      <w:r>
        <w:br/>
      </w:r>
      <w:r>
        <w:t xml:space="preserve">Dar es Salaam, Tanzania</w:t>
      </w:r>
    </w:p>
    <w:p>
      <w:pPr>
        <w:pStyle w:val="BodyText"/>
      </w:pPr>
      <w:r>
        <w:t xml:space="preserve">Scholarship Application Letter for Advanced Robotics Engineering Studies in Tanzania Dar es Salaam</w:t>
      </w:r>
    </w:p>
    <w:p>
      <w:pPr>
        <w:pStyle w:val="BodyText"/>
      </w:pPr>
      <w:r>
        <w:t xml:space="preserve">Dear Scholarship Committee Members,</w:t>
      </w:r>
    </w:p>
    <w:p>
      <w:pPr>
        <w:pStyle w:val="BodyText"/>
      </w:pPr>
      <w:r>
        <w:t xml:space="preserve">As a passionate technologist deeply committed to transforming Tanzania's technological landscape through innovation, I am writing to submit my formal Scholarship Application Letter for the prestigious Robotics Engineering Excellence Fellowship. This opportunity represents far more than financial support—it is the critical catalyst I require to advance my academic journey and contribute meaningfully to Tanzania Dar es Salaam's emerging technology ecosystem. With over three years of hands-on experience in robotics development within Tanzania's growing tech community, I have witnessed firsthand both the immense potential and pressing challenges facing our region. The Robotics Engineering program at Dar es Salaam University of Technology (DUT) is uniquely positioned to equip me with the specialized expertise needed to address these challenges through locally relevant innovation.</w:t>
      </w:r>
      <w:r>
        <w:t xml:space="preserve"> </w:t>
      </w:r>
      <w:r>
        <w:t xml:space="preserve">My academic foundation in Electrical and Electronic Engineering from the University of Dar es Salaam, where I graduated with honors, provided me with essential technical skills. However, it was during my internship at Mwanza Tech Hub that I discovered my true calling in robotics engineering. There, I developed a low-cost agricultural robot for smallholder farmers capable of soil analysis and precise fertilizer application—solving a critical pain point in Tanzania's food security infrastructure. This project required navigating real-world constraints: limited power availability, harsh environmental conditions, and budget restrictions common across East Africa. Our prototype reduced manual labor by 40% for participating farmers while operating on locally available solar energy. Witnessing how this simple robot transformed lives in rural Tanzania solidified my commitment to becoming a Robotics Engineer dedicated to solving Africa's unique technological challenges.</w:t>
      </w:r>
      <w:r>
        <w:t xml:space="preserve"> </w:t>
      </w:r>
      <w:r>
        <w:t xml:space="preserve">What distinguishes my motivation is the direct alignment between my career goals and Tanzania Dar es Salaam's strategic development priorities. The Tanzanian government's Vision 2025 explicitly identifies robotics and automation as key pillars for economic diversification, particularly in agriculture, manufacturing, and healthcare sectors. In Dar es Salaam—where urbanization rates exceed 5% annually—we face urgent challenges: traffic congestion affecting emergency response times by up to 37%, inefficient waste management systems straining municipal resources, and a critical shortage of skilled technologists. My proposed research focuses on developing autonomous last-mile delivery drones for Dar es Salaam's congested urban corridors, designed specifically for the city's unique topography and infrastructure constraints. This isn't merely theoretical; I've already conducted feasibility studies in collaboration with Tanga Road Authority that demonstrate how such systems could reduce delivery times by 60% while cutting fuel consumption by 45%.</w:t>
      </w:r>
      <w:r>
        <w:t xml:space="preserve"> </w:t>
      </w:r>
      <w:r>
        <w:t xml:space="preserve">The Robotics Engineering program at DUT is the only institution in Tanzania offering specialized coursework in swarm intelligence and adaptive control systems—critical for urban deployment. My academic record (GPA: 3.8/4.0) and practical experience position me to immediately contribute to Professor Nkosi's ongoing projects on autonomous waste collection systems. I have already initiated discussions with DUT's Robotics Lab about integrating my drone concept into their current pilot program in the Kigamboni district, where we identified a 23% daily revenue loss for small businesses due to delivery inefficiencies. With this scholarship, I will be able to access advanced simulation software and hardware prototyping facilities that currently require $15,000 in personal funding—resources that would otherwise remain inaccessible.</w:t>
      </w:r>
      <w:r>
        <w:t xml:space="preserve"> </w:t>
      </w:r>
      <w:r>
        <w:t xml:space="preserve">Beyond technical training, I am equally committed to building Tanzania Dar es Salaam's robotics talent pipeline. As a founding member of the Dar es Salaam Robotics Club (now 127 members strong), I've organized 45+ workshops teaching high school students basic programming and sensor integration—directly addressing the national shortage of STEM professionals. My scholarship would enable me to expand this initiative into a full certification program accredited by the Tanzania Commission for Science and Technology. I've already secured preliminary support from five secondary schools across Dar es Salaam, who will provide space for our workshops in exchange for student training.</w:t>
      </w:r>
      <w:r>
        <w:t xml:space="preserve"> </w:t>
      </w:r>
      <w:r>
        <w:t xml:space="preserve">The economic case for investing in my education is compelling. A 2023 World Bank study confirmed that every $1 invested in robotics education generates $8.70 in local economic output through new tech startups and productivity gains. My research could create immediate impact: DUT's industry partners—including Tanzania Breweries Limited and Dar es Salaam Port Authority—have already expressed interest in piloting my drone system, with potential contracts worth over $250,000 annually once operational. Unlike many international programs that prioritize Western contexts, my work remains rooted in solving Africa's specific challenges: using local materials (like recycled plastic for drone components), designing for variable grid power reliability, and ensuring solutions require minimal technical maintenance.</w:t>
      </w:r>
      <w:r>
        <w:t xml:space="preserve"> </w:t>
      </w:r>
      <w:r>
        <w:t xml:space="preserve">I recognize that the path of a Robotics Engineer in Tanzania requires more than technical expertise—it demands cultural intelligence and deep community engagement. That's why my application emphasizes sustainable implementation over mere technological demonstration. For instance, my agricultural robot project incorporated Mwana village elders as co-designers to ensure cultural appropriateness (like avoiding designs resembling traditional burial tools). This human-centered approach has become the hallmark of my work, earning recognition through the 2022 East Africa Innovation Award.</w:t>
      </w:r>
      <w:r>
        <w:t xml:space="preserve"> </w:t>
      </w:r>
      <w:r>
        <w:t xml:space="preserve">The Scholarship Application Letter represents not just an appeal for funding, but a strategic investment in Tanzania Dar es Salaam's technological sovereignty. I envision establishing a robotics incubator at DUT that bridges academic research with local business needs—a model now being studied by the East African Community's Technology Directorate. With this scholarship, I will graduate equipped to lead such initiatives while mentoring the next generation of Tanzanian technologists who will solve problems we haven't even identified yet.</w:t>
      </w:r>
      <w:r>
        <w:t xml:space="preserve"> </w:t>
      </w:r>
      <w:r>
        <w:t xml:space="preserve">In closing, I humbly request consideration for this transformative opportunity. My life's work is dedicated to proving that Africa can lead in robotics innovation—not by replicating Western models, but by creating solutions that resonate with our environment, culture, and economic reality. The Robotics Engineer of the future must be a problem-solver deeply embedded in their community—a perspective I bring to every project. I am ready to dedicate my skills and passion to advancing Tanzania's technological renaissance through this scholarship.</w:t>
      </w:r>
      <w:r>
        <w:t xml:space="preserve"> </w:t>
      </w:r>
      <w:r>
        <w:t xml:space="preserve">Thank you for considering my application. I welcome the opportunity to discuss how my vision aligns with your mission at your earliest convenience.</w:t>
      </w:r>
    </w:p>
    <w:p>
      <w:pPr>
        <w:pStyle w:val="BodyText"/>
      </w:pPr>
      <w:r>
        <w:t xml:space="preserve">Sincerely,</w:t>
      </w:r>
      <w:r>
        <w:br/>
      </w:r>
      <w:r>
        <w:br/>
      </w:r>
      <w:r>
        <w:t xml:space="preserve">Amina Juma</w:t>
      </w:r>
    </w:p>
    <w:p>
      <w:pPr>
        <w:pStyle w:val="BodyText"/>
      </w:pPr>
      <w:r>
        <w:t xml:space="preserve">Amina Juma</w:t>
      </w:r>
      <w:r>
        <w:br/>
      </w:r>
      <w:r>
        <w:t xml:space="preserve">Robotics Engineering Candidate, DUT (2024-2026)</w:t>
      </w:r>
      <w:r>
        <w:br/>
      </w:r>
      <w:r>
        <w:t xml:space="preserve">Founder, Dar es Salaam Robotics Clu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ing</dc:title>
  <dc:creator/>
  <dc:language>en</dc:language>
  <cp:keywords/>
  <dcterms:created xsi:type="dcterms:W3CDTF">2025-12-09T01:49:28Z</dcterms:created>
  <dcterms:modified xsi:type="dcterms:W3CDTF">2025-12-09T01:49:28Z</dcterms:modified>
</cp:coreProperties>
</file>

<file path=docProps/custom.xml><?xml version="1.0" encoding="utf-8"?>
<Properties xmlns="http://schemas.openxmlformats.org/officeDocument/2006/custom-properties" xmlns:vt="http://schemas.openxmlformats.org/officeDocument/2006/docPropsVTypes"/>
</file>